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B6E0A" w14:textId="609586E4" w:rsidR="00E87896" w:rsidRDefault="00371221">
      <w:pPr>
        <w:rPr>
          <w:rFonts w:asciiTheme="minorHAnsi" w:hAnsiTheme="minorHAnsi"/>
          <w:sz w:val="22"/>
          <w:szCs w:val="22"/>
        </w:rPr>
      </w:pPr>
      <w:r w:rsidRPr="00247C5F">
        <w:rPr>
          <w:rFonts w:asciiTheme="minorHAnsi" w:hAnsiTheme="minorHAnsi"/>
          <w:noProof/>
          <w:sz w:val="22"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ACD930F" wp14:editId="2B8F75BA">
                <wp:simplePos x="0" y="0"/>
                <wp:positionH relativeFrom="column">
                  <wp:posOffset>1355090</wp:posOffset>
                </wp:positionH>
                <wp:positionV relativeFrom="paragraph">
                  <wp:posOffset>-751840</wp:posOffset>
                </wp:positionV>
                <wp:extent cx="3143250" cy="495300"/>
                <wp:effectExtent l="0" t="0" r="0" b="444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6A1169" w14:textId="77777777" w:rsidR="00615E53" w:rsidRDefault="00615E53" w:rsidP="00C73E8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CD930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06.7pt;margin-top:-59.2pt;width:247.5pt;height:3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" stroked="f">
                <v:textbox>
                  <w:txbxContent>
                    <w:p w14:paraId="4A6A1169" w14:textId="77777777" w:rsidR="00615E53" w:rsidRDefault="00615E53" w:rsidP="00C73E8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A4424F2" w14:textId="77777777" w:rsidR="00F405FF" w:rsidRPr="00E87896" w:rsidRDefault="005F3CFD" w:rsidP="00E87896">
      <w:pPr>
        <w:jc w:val="center"/>
        <w:rPr>
          <w:rFonts w:asciiTheme="minorHAnsi" w:hAnsiTheme="minorHAnsi" w:cs="Arial"/>
          <w:bCs/>
          <w:color w:val="7030A0"/>
          <w:sz w:val="26"/>
          <w:szCs w:val="26"/>
        </w:rPr>
      </w:pPr>
      <w:r>
        <w:rPr>
          <w:rFonts w:asciiTheme="minorHAnsi" w:hAnsiTheme="minorHAnsi" w:cs="Arial"/>
          <w:bCs/>
          <w:color w:val="7030A0"/>
          <w:sz w:val="26"/>
          <w:szCs w:val="26"/>
        </w:rPr>
        <w:t>SPECIAL CONSIDERATION APPLICATION</w:t>
      </w:r>
      <w:r w:rsidR="00E87896" w:rsidRPr="00E87896">
        <w:rPr>
          <w:rFonts w:asciiTheme="minorHAnsi" w:hAnsiTheme="minorHAnsi" w:cs="Arial"/>
          <w:bCs/>
          <w:color w:val="7030A0"/>
          <w:sz w:val="26"/>
          <w:szCs w:val="26"/>
        </w:rPr>
        <w:t xml:space="preserve"> FORM</w:t>
      </w:r>
      <w:r w:rsidR="00F405FF">
        <w:rPr>
          <w:rFonts w:asciiTheme="minorHAnsi" w:hAnsiTheme="minorHAnsi" w:cs="Arial"/>
          <w:bCs/>
          <w:color w:val="7030A0"/>
          <w:sz w:val="26"/>
          <w:szCs w:val="26"/>
        </w:rPr>
        <w:t xml:space="preserve"> </w:t>
      </w:r>
    </w:p>
    <w:tbl>
      <w:tblPr>
        <w:tblW w:w="0" w:type="auto"/>
        <w:tblInd w:w="74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5"/>
      </w:tblGrid>
      <w:tr w:rsidR="00F405FF" w:rsidRPr="00247C5F" w14:paraId="1F2A38E2" w14:textId="77777777" w:rsidTr="00F405FF">
        <w:trPr>
          <w:trHeight w:val="779"/>
        </w:trPr>
        <w:tc>
          <w:tcPr>
            <w:tcW w:w="2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134A2997" w14:textId="77777777" w:rsidR="00F405FF" w:rsidRPr="00247C5F" w:rsidRDefault="00F405FF" w:rsidP="001E7293">
            <w:pPr>
              <w:pStyle w:val="BodyText"/>
              <w:rPr>
                <w:rFonts w:asciiTheme="minorHAnsi" w:hAnsiTheme="minorHAnsi"/>
                <w:b/>
                <w:szCs w:val="22"/>
              </w:rPr>
            </w:pPr>
            <w:r w:rsidRPr="00247C5F">
              <w:rPr>
                <w:rFonts w:asciiTheme="minorHAnsi" w:hAnsiTheme="minorHAnsi" w:cs="Arial"/>
                <w:b/>
                <w:szCs w:val="22"/>
              </w:rPr>
              <w:t>DATE RECEIVED</w:t>
            </w:r>
            <w:r>
              <w:rPr>
                <w:rFonts w:asciiTheme="minorHAnsi" w:hAnsiTheme="minorHAnsi" w:cs="Arial"/>
                <w:b/>
                <w:szCs w:val="22"/>
              </w:rPr>
              <w:t>:</w:t>
            </w:r>
          </w:p>
        </w:tc>
      </w:tr>
    </w:tbl>
    <w:p w14:paraId="2A1C7555" w14:textId="77777777" w:rsidR="00E87896" w:rsidRPr="00247C5F" w:rsidRDefault="00E87896">
      <w:pPr>
        <w:rPr>
          <w:rFonts w:asciiTheme="minorHAnsi" w:hAnsiTheme="minorHAnsi"/>
          <w:sz w:val="22"/>
          <w:szCs w:val="22"/>
        </w:rPr>
      </w:pPr>
    </w:p>
    <w:p w14:paraId="208336C8" w14:textId="2E72E404" w:rsidR="00BD313C" w:rsidRDefault="0072186E" w:rsidP="00D030A6">
      <w:pPr>
        <w:pStyle w:val="BodyText"/>
        <w:numPr>
          <w:ilvl w:val="0"/>
          <w:numId w:val="4"/>
        </w:numPr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szCs w:val="22"/>
        </w:rPr>
        <w:t>Student</w:t>
      </w:r>
      <w:r w:rsidR="00BD313C" w:rsidRPr="00247C5F">
        <w:rPr>
          <w:rFonts w:asciiTheme="minorHAnsi" w:hAnsiTheme="minorHAnsi"/>
          <w:b/>
          <w:szCs w:val="22"/>
        </w:rPr>
        <w:t xml:space="preserve"> Details:</w:t>
      </w:r>
    </w:p>
    <w:p w14:paraId="08A22C66" w14:textId="77777777" w:rsidR="005F3CFD" w:rsidRPr="00247C5F" w:rsidRDefault="005F3CFD" w:rsidP="005F3CFD">
      <w:pPr>
        <w:pStyle w:val="BodyText"/>
        <w:ind w:left="720"/>
        <w:rPr>
          <w:rFonts w:asciiTheme="minorHAnsi" w:hAnsiTheme="minorHAnsi"/>
          <w:b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148"/>
        <w:gridCol w:w="3062"/>
        <w:gridCol w:w="1277"/>
        <w:gridCol w:w="3544"/>
      </w:tblGrid>
      <w:tr w:rsidR="00BD313C" w:rsidRPr="00247C5F" w14:paraId="0C223C0B" w14:textId="77777777" w:rsidTr="00615E53">
        <w:trPr>
          <w:trHeight w:val="454"/>
        </w:trPr>
        <w:tc>
          <w:tcPr>
            <w:tcW w:w="2148" w:type="dxa"/>
            <w:tcBorders>
              <w:right w:val="single" w:sz="4" w:space="0" w:color="auto"/>
            </w:tcBorders>
            <w:vAlign w:val="center"/>
          </w:tcPr>
          <w:p w14:paraId="64D96C13" w14:textId="77777777" w:rsidR="00BD313C" w:rsidRPr="00247C5F" w:rsidRDefault="002D7595" w:rsidP="007D3805">
            <w:pPr>
              <w:pStyle w:val="BodyText"/>
              <w:rPr>
                <w:rFonts w:asciiTheme="minorHAnsi" w:hAnsiTheme="minorHAnsi"/>
                <w:szCs w:val="22"/>
              </w:rPr>
            </w:pPr>
            <w:r w:rsidRPr="00247C5F">
              <w:rPr>
                <w:rFonts w:asciiTheme="minorHAnsi" w:hAnsiTheme="minorHAnsi"/>
                <w:szCs w:val="22"/>
              </w:rPr>
              <w:t>First and Family</w:t>
            </w:r>
            <w:r w:rsidR="00BD313C" w:rsidRPr="00247C5F">
              <w:rPr>
                <w:rFonts w:asciiTheme="minorHAnsi" w:hAnsiTheme="minorHAnsi"/>
                <w:szCs w:val="22"/>
              </w:rPr>
              <w:t xml:space="preserve"> Names</w:t>
            </w:r>
            <w:r w:rsidR="00615E53" w:rsidRPr="00247C5F">
              <w:rPr>
                <w:rFonts w:asciiTheme="minorHAnsi" w:hAnsiTheme="minorHAnsi"/>
                <w:szCs w:val="22"/>
              </w:rPr>
              <w:t xml:space="preserve">: </w:t>
            </w:r>
            <w:r w:rsidR="00BD313C" w:rsidRPr="00247C5F">
              <w:rPr>
                <w:rFonts w:asciiTheme="minorHAnsi" w:hAnsiTheme="minorHAnsi"/>
                <w:szCs w:val="22"/>
              </w:rPr>
              <w:t xml:space="preserve"> </w:t>
            </w:r>
          </w:p>
        </w:tc>
        <w:tc>
          <w:tcPr>
            <w:tcW w:w="78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3F171" w14:textId="77777777" w:rsidR="00BD313C" w:rsidRPr="00247C5F" w:rsidRDefault="00BD313C" w:rsidP="007D3805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</w:tr>
      <w:tr w:rsidR="00BD313C" w:rsidRPr="00247C5F" w14:paraId="226A9C9D" w14:textId="77777777" w:rsidTr="00615E53">
        <w:tc>
          <w:tcPr>
            <w:tcW w:w="10031" w:type="dxa"/>
            <w:gridSpan w:val="4"/>
            <w:vAlign w:val="center"/>
          </w:tcPr>
          <w:p w14:paraId="18662A1F" w14:textId="77777777" w:rsidR="00BD313C" w:rsidRPr="00247C5F" w:rsidRDefault="00BD313C" w:rsidP="007D3805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</w:tr>
      <w:tr w:rsidR="00BD313C" w:rsidRPr="00247C5F" w14:paraId="1BB23E4B" w14:textId="77777777" w:rsidTr="00A4237C">
        <w:trPr>
          <w:trHeight w:val="454"/>
        </w:trPr>
        <w:tc>
          <w:tcPr>
            <w:tcW w:w="2148" w:type="dxa"/>
            <w:tcBorders>
              <w:right w:val="single" w:sz="4" w:space="0" w:color="auto"/>
            </w:tcBorders>
            <w:vAlign w:val="center"/>
          </w:tcPr>
          <w:p w14:paraId="6F06F319" w14:textId="1E5397D1" w:rsidR="00BD313C" w:rsidRPr="00247C5F" w:rsidRDefault="00A4237C" w:rsidP="007D3805">
            <w:pPr>
              <w:pStyle w:val="BodyText"/>
              <w:rPr>
                <w:rFonts w:asciiTheme="minorHAnsi" w:hAnsiTheme="minorHAnsi"/>
                <w:szCs w:val="22"/>
              </w:rPr>
            </w:pPr>
            <w:r w:rsidRPr="00247C5F">
              <w:rPr>
                <w:rFonts w:asciiTheme="minorHAnsi" w:hAnsiTheme="minorHAnsi"/>
                <w:szCs w:val="22"/>
              </w:rPr>
              <w:t>Student ID:</w:t>
            </w:r>
          </w:p>
        </w:tc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8EB88" w14:textId="77777777" w:rsidR="00BD313C" w:rsidRPr="00247C5F" w:rsidRDefault="00BD313C" w:rsidP="007D3805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  <w:tc>
          <w:tcPr>
            <w:tcW w:w="1277" w:type="dxa"/>
            <w:tcBorders>
              <w:left w:val="single" w:sz="4" w:space="0" w:color="auto"/>
            </w:tcBorders>
            <w:vAlign w:val="center"/>
          </w:tcPr>
          <w:p w14:paraId="0360BE84" w14:textId="7B9E4FAD" w:rsidR="00BD313C" w:rsidRPr="00247C5F" w:rsidRDefault="00BD313C" w:rsidP="00615E53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  <w:tc>
          <w:tcPr>
            <w:tcW w:w="3544" w:type="dxa"/>
            <w:vAlign w:val="center"/>
          </w:tcPr>
          <w:p w14:paraId="3179760A" w14:textId="77777777" w:rsidR="00BD313C" w:rsidRPr="00247C5F" w:rsidRDefault="00BD313C" w:rsidP="007D3805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</w:tr>
      <w:tr w:rsidR="00BD313C" w:rsidRPr="00247C5F" w14:paraId="1B0513EE" w14:textId="77777777" w:rsidTr="00A4237C">
        <w:tc>
          <w:tcPr>
            <w:tcW w:w="10031" w:type="dxa"/>
            <w:gridSpan w:val="4"/>
            <w:vAlign w:val="center"/>
          </w:tcPr>
          <w:p w14:paraId="200C82DD" w14:textId="77777777" w:rsidR="00BD313C" w:rsidRPr="00247C5F" w:rsidRDefault="00BD313C" w:rsidP="007D3805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</w:tr>
    </w:tbl>
    <w:p w14:paraId="7BD990C3" w14:textId="77777777" w:rsidR="00BD313C" w:rsidRPr="00247C5F" w:rsidRDefault="00BD313C" w:rsidP="006D370F">
      <w:pPr>
        <w:pStyle w:val="BodyText"/>
        <w:rPr>
          <w:rFonts w:asciiTheme="minorHAnsi" w:hAnsiTheme="minorHAnsi"/>
          <w:szCs w:val="22"/>
        </w:rPr>
      </w:pPr>
    </w:p>
    <w:p w14:paraId="64937EDA" w14:textId="1993A6C3" w:rsidR="00BD313C" w:rsidRPr="00247C5F" w:rsidRDefault="00F37B85" w:rsidP="00D030A6">
      <w:pPr>
        <w:pStyle w:val="BodyText"/>
        <w:numPr>
          <w:ilvl w:val="0"/>
          <w:numId w:val="4"/>
        </w:numPr>
        <w:rPr>
          <w:rFonts w:asciiTheme="minorHAnsi" w:hAnsiTheme="minorHAnsi" w:cs="Arial"/>
          <w:b/>
          <w:iCs/>
          <w:szCs w:val="22"/>
        </w:rPr>
      </w:pPr>
      <w:r w:rsidRPr="00247C5F">
        <w:rPr>
          <w:rFonts w:asciiTheme="minorHAnsi" w:hAnsiTheme="minorHAnsi" w:cs="Arial"/>
          <w:b/>
          <w:iCs/>
          <w:szCs w:val="22"/>
        </w:rPr>
        <w:t xml:space="preserve">Course </w:t>
      </w:r>
      <w:r w:rsidR="00BD313C" w:rsidRPr="00247C5F">
        <w:rPr>
          <w:rFonts w:asciiTheme="minorHAnsi" w:hAnsiTheme="minorHAnsi" w:cs="Arial"/>
          <w:b/>
          <w:iCs/>
          <w:szCs w:val="22"/>
        </w:rPr>
        <w:t>Details</w:t>
      </w:r>
    </w:p>
    <w:tbl>
      <w:tblPr>
        <w:tblW w:w="10383" w:type="dxa"/>
        <w:tblInd w:w="-318" w:type="dxa"/>
        <w:tblLook w:val="01E0" w:firstRow="1" w:lastRow="1" w:firstColumn="1" w:lastColumn="1" w:noHBand="0" w:noVBand="0"/>
      </w:tblPr>
      <w:tblGrid>
        <w:gridCol w:w="2343"/>
        <w:gridCol w:w="2045"/>
        <w:gridCol w:w="1101"/>
        <w:gridCol w:w="4894"/>
      </w:tblGrid>
      <w:tr w:rsidR="00BD313C" w:rsidRPr="00247C5F" w14:paraId="1AA7E441" w14:textId="77777777" w:rsidTr="005F3CFD">
        <w:tc>
          <w:tcPr>
            <w:tcW w:w="10383" w:type="dxa"/>
            <w:gridSpan w:val="4"/>
            <w:vAlign w:val="center"/>
          </w:tcPr>
          <w:p w14:paraId="09764E56" w14:textId="77777777" w:rsidR="00BD313C" w:rsidRPr="00247C5F" w:rsidRDefault="00BD313C" w:rsidP="00BD2FB4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</w:tr>
      <w:tr w:rsidR="00BD313C" w:rsidRPr="00247C5F" w14:paraId="0495B2ED" w14:textId="77777777" w:rsidTr="005F3C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23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5EC4F21" w14:textId="2978DA25" w:rsidR="00BD313C" w:rsidRPr="00247C5F" w:rsidRDefault="00F37B85" w:rsidP="007D3805">
            <w:pPr>
              <w:pStyle w:val="BodyText"/>
              <w:rPr>
                <w:rFonts w:asciiTheme="minorHAnsi" w:hAnsiTheme="minorHAnsi"/>
                <w:szCs w:val="22"/>
              </w:rPr>
            </w:pPr>
            <w:r w:rsidRPr="00247C5F">
              <w:rPr>
                <w:rFonts w:asciiTheme="minorHAnsi" w:hAnsiTheme="minorHAnsi"/>
                <w:szCs w:val="22"/>
              </w:rPr>
              <w:t>Abbreviated Course Code</w:t>
            </w:r>
            <w:r w:rsidR="005F3CFD">
              <w:rPr>
                <w:rFonts w:asciiTheme="minorHAnsi" w:hAnsiTheme="minorHAnsi"/>
                <w:szCs w:val="22"/>
              </w:rPr>
              <w:t>: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83B3" w14:textId="77777777" w:rsidR="00BD313C" w:rsidRPr="00247C5F" w:rsidRDefault="00BD313C" w:rsidP="007D3805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  <w:tc>
          <w:tcPr>
            <w:tcW w:w="11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5D3448" w14:textId="1C558ED1" w:rsidR="00BD313C" w:rsidRPr="00247C5F" w:rsidRDefault="00F37B85" w:rsidP="007D3805">
            <w:pPr>
              <w:pStyle w:val="BodyText"/>
              <w:rPr>
                <w:rFonts w:asciiTheme="minorHAnsi" w:hAnsiTheme="minorHAnsi"/>
                <w:szCs w:val="22"/>
              </w:rPr>
            </w:pPr>
            <w:r w:rsidRPr="00247C5F">
              <w:rPr>
                <w:rFonts w:asciiTheme="minorHAnsi" w:hAnsiTheme="minorHAnsi"/>
                <w:szCs w:val="22"/>
              </w:rPr>
              <w:t>Course Title</w:t>
            </w:r>
            <w:r w:rsidR="005F3CFD">
              <w:rPr>
                <w:rFonts w:asciiTheme="minorHAnsi" w:hAnsiTheme="minorHAnsi"/>
                <w:szCs w:val="22"/>
              </w:rPr>
              <w:t>:</w:t>
            </w:r>
          </w:p>
        </w:tc>
        <w:tc>
          <w:tcPr>
            <w:tcW w:w="4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B8839" w14:textId="77777777" w:rsidR="00BD313C" w:rsidRPr="00247C5F" w:rsidRDefault="00BD313C" w:rsidP="007D3805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</w:tr>
      <w:tr w:rsidR="00BD313C" w:rsidRPr="00247C5F" w14:paraId="0DD80C31" w14:textId="77777777" w:rsidTr="005F3CFD">
        <w:tc>
          <w:tcPr>
            <w:tcW w:w="10383" w:type="dxa"/>
            <w:gridSpan w:val="4"/>
            <w:vAlign w:val="center"/>
          </w:tcPr>
          <w:p w14:paraId="286D8CE3" w14:textId="77777777" w:rsidR="00BD313C" w:rsidRDefault="00BD313C" w:rsidP="00BD2FB4">
            <w:pPr>
              <w:pStyle w:val="BodyText"/>
              <w:rPr>
                <w:rFonts w:asciiTheme="minorHAnsi" w:hAnsiTheme="minorHAnsi"/>
                <w:szCs w:val="22"/>
              </w:rPr>
            </w:pPr>
          </w:p>
          <w:p w14:paraId="660E8FC0" w14:textId="3A542755" w:rsidR="005F3CFD" w:rsidRDefault="005F3CFD" w:rsidP="00BD2FB4">
            <w:pPr>
              <w:pStyle w:val="BodyText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975CDEE" wp14:editId="6582E7CF">
                      <wp:simplePos x="0" y="0"/>
                      <wp:positionH relativeFrom="column">
                        <wp:posOffset>3524885</wp:posOffset>
                      </wp:positionH>
                      <wp:positionV relativeFrom="paragraph">
                        <wp:posOffset>10160</wp:posOffset>
                      </wp:positionV>
                      <wp:extent cx="2971800" cy="365760"/>
                      <wp:effectExtent l="0" t="0" r="19050" b="1524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71800" cy="3657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10D53F" w14:textId="77777777" w:rsidR="005F3CFD" w:rsidRDefault="005F3CF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75CDEE" id="_x0000_s1027" type="#_x0000_t202" style="position:absolute;margin-left:277.55pt;margin-top:.8pt;width:234pt;height:28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" fillcolor="white [3201]" strokeweight=".5pt">
                      <v:textbox>
                        <w:txbxContent>
                          <w:p w14:paraId="2910D53F" w14:textId="77777777" w:rsidR="005F3CFD" w:rsidRDefault="005F3CFD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inorHAnsi" w:hAnsi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36D05A5" wp14:editId="679F9BD2">
                      <wp:simplePos x="0" y="0"/>
                      <wp:positionH relativeFrom="column">
                        <wp:posOffset>1414145</wp:posOffset>
                      </wp:positionH>
                      <wp:positionV relativeFrom="paragraph">
                        <wp:posOffset>25400</wp:posOffset>
                      </wp:positionV>
                      <wp:extent cx="1318260" cy="342900"/>
                      <wp:effectExtent l="0" t="0" r="15240" b="1905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18260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842C6A" w14:textId="77777777" w:rsidR="005F3CFD" w:rsidRDefault="005F3CF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36D05A5" id="Text Box 2" o:spid="_x0000_s1028" type="#_x0000_t202" style="position:absolute;margin-left:111.35pt;margin-top:2pt;width:103.8pt;height:2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" fillcolor="white [3201]" strokeweight=".5pt">
                      <v:textbox>
                        <w:txbxContent>
                          <w:p w14:paraId="0A842C6A" w14:textId="77777777" w:rsidR="005F3CFD" w:rsidRDefault="005F3CFD"/>
                        </w:txbxContent>
                      </v:textbox>
                    </v:shape>
                  </w:pict>
                </mc:Fallback>
              </mc:AlternateContent>
            </w:r>
          </w:p>
          <w:p w14:paraId="7F27D9E6" w14:textId="113F962D" w:rsidR="004F7BED" w:rsidRDefault="005F3CFD" w:rsidP="00BD2FB4">
            <w:pPr>
              <w:pStyle w:val="BodyText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 xml:space="preserve">Unit Code:                                                                      Unit Title: </w:t>
            </w:r>
          </w:p>
          <w:p w14:paraId="1213B7C9" w14:textId="77777777" w:rsidR="005F3CFD" w:rsidRDefault="005F3CFD" w:rsidP="00BD2FB4">
            <w:pPr>
              <w:pStyle w:val="BodyText"/>
              <w:rPr>
                <w:rFonts w:asciiTheme="minorHAnsi" w:hAnsiTheme="minorHAnsi"/>
                <w:szCs w:val="22"/>
              </w:rPr>
            </w:pPr>
          </w:p>
          <w:p w14:paraId="59B24CE5" w14:textId="77777777" w:rsidR="005F3CFD" w:rsidRDefault="005F3CFD" w:rsidP="00BD2FB4">
            <w:pPr>
              <w:pStyle w:val="BodyText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 xml:space="preserve">Specify the assessment item(s) for which you are applying for special consideration. </w:t>
            </w:r>
          </w:p>
          <w:p w14:paraId="419A8DD3" w14:textId="5F7C4DFE" w:rsidR="005F3CFD" w:rsidRDefault="005F3CFD" w:rsidP="00BD2FB4">
            <w:pPr>
              <w:pStyle w:val="BodyText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EC8E057" wp14:editId="2882D676">
                      <wp:simplePos x="0" y="0"/>
                      <wp:positionH relativeFrom="column">
                        <wp:posOffset>1448435</wp:posOffset>
                      </wp:positionH>
                      <wp:positionV relativeFrom="paragraph">
                        <wp:posOffset>29210</wp:posOffset>
                      </wp:positionV>
                      <wp:extent cx="5067300" cy="464820"/>
                      <wp:effectExtent l="0" t="0" r="19050" b="1143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067300" cy="4648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4B0F9B1" w14:textId="77777777" w:rsidR="005F3CFD" w:rsidRDefault="005F3CF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C8E057" id="Text Box 12" o:spid="_x0000_s1029" type="#_x0000_t202" style="position:absolute;margin-left:114.05pt;margin-top:2.3pt;width:399pt;height:36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" fillcolor="white [3201]" strokeweight=".5pt">
                      <v:textbox>
                        <w:txbxContent>
                          <w:p w14:paraId="04B0F9B1" w14:textId="77777777" w:rsidR="005F3CFD" w:rsidRDefault="005F3CFD"/>
                        </w:txbxContent>
                      </v:textbox>
                    </v:shape>
                  </w:pict>
                </mc:Fallback>
              </mc:AlternateContent>
            </w:r>
          </w:p>
          <w:p w14:paraId="634123AD" w14:textId="77777777" w:rsidR="005F3CFD" w:rsidRDefault="005F3CFD" w:rsidP="00BD2FB4">
            <w:pPr>
              <w:pStyle w:val="BodyText"/>
              <w:rPr>
                <w:rFonts w:asciiTheme="minorHAnsi" w:hAnsiTheme="minorHAnsi"/>
                <w:szCs w:val="22"/>
              </w:rPr>
            </w:pPr>
          </w:p>
          <w:p w14:paraId="0B85DCEB" w14:textId="283CDA97" w:rsidR="005F3CFD" w:rsidRDefault="005F3CFD" w:rsidP="00BD2FB4">
            <w:pPr>
              <w:pStyle w:val="BodyText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 xml:space="preserve"> </w:t>
            </w:r>
          </w:p>
          <w:p w14:paraId="2C7A03B7" w14:textId="058B86B0" w:rsidR="004F7BED" w:rsidRPr="004F7BED" w:rsidRDefault="005F3CFD" w:rsidP="005F3CFD">
            <w:pPr>
              <w:pStyle w:val="BodyText"/>
              <w:numPr>
                <w:ilvl w:val="0"/>
                <w:numId w:val="4"/>
              </w:numPr>
              <w:spacing w:before="240"/>
              <w:rPr>
                <w:rFonts w:asciiTheme="minorHAnsi" w:hAnsiTheme="minorHAnsi"/>
                <w:b/>
                <w:bCs/>
                <w:szCs w:val="22"/>
              </w:rPr>
            </w:pPr>
            <w:r>
              <w:rPr>
                <w:rFonts w:asciiTheme="minorHAnsi" w:hAnsiTheme="minorHAnsi"/>
                <w:b/>
                <w:bCs/>
                <w:szCs w:val="22"/>
              </w:rPr>
              <w:t>Special Consideration</w:t>
            </w:r>
          </w:p>
          <w:p w14:paraId="6AD73966" w14:textId="789E7266" w:rsidR="004F7BED" w:rsidRDefault="004F7BED" w:rsidP="004F7BED">
            <w:pPr>
              <w:pStyle w:val="BodyText"/>
              <w:ind w:left="720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 xml:space="preserve">Select the category that best describes the </w:t>
            </w:r>
            <w:r w:rsidR="005F3CFD">
              <w:rPr>
                <w:rFonts w:asciiTheme="minorHAnsi" w:hAnsiTheme="minorHAnsi"/>
                <w:szCs w:val="22"/>
              </w:rPr>
              <w:t>reason for requesting special consideration</w:t>
            </w:r>
            <w:r>
              <w:rPr>
                <w:rFonts w:asciiTheme="minorHAnsi" w:hAnsiTheme="minorHAnsi"/>
                <w:szCs w:val="22"/>
              </w:rPr>
              <w:t xml:space="preserve">. </w:t>
            </w:r>
          </w:p>
          <w:p w14:paraId="62005374" w14:textId="5D1AAD8F" w:rsidR="004F7BED" w:rsidRDefault="004F7BED" w:rsidP="004F7BED">
            <w:pPr>
              <w:pStyle w:val="BodyText"/>
              <w:ind w:left="720"/>
              <w:rPr>
                <w:rFonts w:asciiTheme="minorHAnsi" w:hAnsiTheme="minorHAnsi"/>
                <w:szCs w:val="22"/>
              </w:rPr>
            </w:pPr>
            <w:r w:rsidRPr="00F77190">
              <w:rPr>
                <w:rFonts w:asciiTheme="minorHAnsi" w:hAnsiTheme="minorHAnsi" w:cs="Arial"/>
                <w:noProof/>
                <w:sz w:val="40"/>
                <w:szCs w:val="22"/>
              </w:rPr>
              <w:t>□</w:t>
            </w:r>
            <w:r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</w:t>
            </w:r>
            <w:r w:rsidR="005F3CFD">
              <w:rPr>
                <w:rFonts w:asciiTheme="minorHAnsi" w:hAnsiTheme="minorHAnsi"/>
                <w:szCs w:val="22"/>
              </w:rPr>
              <w:t>Illness</w:t>
            </w:r>
            <w:r>
              <w:rPr>
                <w:rFonts w:asciiTheme="minorHAnsi" w:hAnsiTheme="minorHAnsi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noProof/>
                <w:szCs w:val="22"/>
              </w:rPr>
              <w:t xml:space="preserve">                                  </w:t>
            </w:r>
            <w:r w:rsidR="005F3CFD">
              <w:rPr>
                <w:rFonts w:asciiTheme="minorHAnsi" w:hAnsiTheme="minorHAnsi" w:cs="Arial"/>
                <w:noProof/>
                <w:szCs w:val="22"/>
              </w:rPr>
              <w:t xml:space="preserve">                                  </w:t>
            </w:r>
            <w:r>
              <w:rPr>
                <w:rFonts w:asciiTheme="minorHAnsi" w:hAnsiTheme="minorHAnsi" w:cs="Arial"/>
                <w:noProof/>
                <w:szCs w:val="22"/>
              </w:rPr>
              <w:t xml:space="preserve">   </w:t>
            </w:r>
            <w:r w:rsidRPr="00F77190">
              <w:rPr>
                <w:rFonts w:asciiTheme="minorHAnsi" w:hAnsiTheme="minorHAnsi" w:cs="Arial"/>
                <w:noProof/>
                <w:sz w:val="40"/>
                <w:szCs w:val="22"/>
              </w:rPr>
              <w:t>□</w:t>
            </w:r>
            <w:r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</w:t>
            </w:r>
            <w:r w:rsidR="005F3CFD">
              <w:rPr>
                <w:rFonts w:asciiTheme="minorHAnsi" w:hAnsiTheme="minorHAnsi"/>
                <w:szCs w:val="22"/>
              </w:rPr>
              <w:t>Misadventure</w:t>
            </w:r>
          </w:p>
          <w:p w14:paraId="5DDCAE23" w14:textId="566D8288" w:rsidR="004F7BED" w:rsidRDefault="004F7BED" w:rsidP="004F7BED">
            <w:pPr>
              <w:pStyle w:val="BodyText"/>
              <w:ind w:left="720"/>
              <w:rPr>
                <w:rFonts w:asciiTheme="minorHAnsi" w:hAnsiTheme="minorHAnsi"/>
                <w:szCs w:val="22"/>
              </w:rPr>
            </w:pPr>
            <w:r w:rsidRPr="00F77190">
              <w:rPr>
                <w:rFonts w:asciiTheme="minorHAnsi" w:hAnsiTheme="minorHAnsi" w:cs="Arial"/>
                <w:noProof/>
                <w:sz w:val="40"/>
                <w:szCs w:val="22"/>
              </w:rPr>
              <w:t>□</w:t>
            </w:r>
            <w:r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</w:t>
            </w:r>
            <w:r w:rsidR="005F3CFD">
              <w:rPr>
                <w:rFonts w:asciiTheme="minorHAnsi" w:hAnsiTheme="minorHAnsi"/>
                <w:szCs w:val="22"/>
              </w:rPr>
              <w:t>Bereavement</w:t>
            </w:r>
            <w:r>
              <w:rPr>
                <w:rFonts w:asciiTheme="minorHAnsi" w:hAnsiTheme="minorHAnsi"/>
                <w:szCs w:val="22"/>
              </w:rPr>
              <w:t xml:space="preserve">                                                          </w:t>
            </w:r>
            <w:r>
              <w:rPr>
                <w:rFonts w:asciiTheme="minorHAnsi" w:hAnsiTheme="minorHAnsi" w:cs="Arial"/>
                <w:noProof/>
                <w:szCs w:val="22"/>
              </w:rPr>
              <w:t xml:space="preserve"> </w:t>
            </w:r>
            <w:r w:rsidRPr="00F77190">
              <w:rPr>
                <w:rFonts w:asciiTheme="minorHAnsi" w:hAnsiTheme="minorHAnsi" w:cs="Arial"/>
                <w:noProof/>
                <w:sz w:val="40"/>
                <w:szCs w:val="22"/>
              </w:rPr>
              <w:t>□</w:t>
            </w:r>
            <w:r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</w:t>
            </w:r>
            <w:r w:rsidR="005F3CFD">
              <w:rPr>
                <w:rFonts w:asciiTheme="minorHAnsi" w:hAnsiTheme="minorHAnsi"/>
                <w:szCs w:val="22"/>
              </w:rPr>
              <w:t>Relationship ending</w:t>
            </w:r>
          </w:p>
          <w:p w14:paraId="568F7F9C" w14:textId="77777777" w:rsidR="005F3CFD" w:rsidRDefault="004F7BED" w:rsidP="004F7BED">
            <w:pPr>
              <w:pStyle w:val="BodyText"/>
              <w:ind w:left="720"/>
              <w:rPr>
                <w:rFonts w:asciiTheme="minorHAnsi" w:hAnsiTheme="minorHAnsi" w:cs="Arial"/>
                <w:noProof/>
                <w:sz w:val="40"/>
                <w:szCs w:val="22"/>
              </w:rPr>
            </w:pPr>
            <w:r w:rsidRPr="00F77190">
              <w:rPr>
                <w:rFonts w:asciiTheme="minorHAnsi" w:hAnsiTheme="minorHAnsi" w:cs="Arial"/>
                <w:noProof/>
                <w:sz w:val="40"/>
                <w:szCs w:val="22"/>
              </w:rPr>
              <w:t>□</w:t>
            </w:r>
            <w:r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</w:t>
            </w:r>
            <w:r w:rsidR="005F3CFD">
              <w:rPr>
                <w:rFonts w:asciiTheme="minorHAnsi" w:hAnsiTheme="minorHAnsi"/>
                <w:szCs w:val="22"/>
              </w:rPr>
              <w:t xml:space="preserve">Loss of employment  </w:t>
            </w:r>
            <w:r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     </w:t>
            </w:r>
            <w:r w:rsidR="005F3CFD"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                  </w:t>
            </w:r>
            <w:r w:rsidR="005F3CFD" w:rsidRPr="00F77190">
              <w:rPr>
                <w:rFonts w:asciiTheme="minorHAnsi" w:hAnsiTheme="minorHAnsi" w:cs="Arial"/>
                <w:noProof/>
                <w:sz w:val="40"/>
                <w:szCs w:val="22"/>
              </w:rPr>
              <w:t>□</w:t>
            </w:r>
            <w:r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</w:t>
            </w:r>
            <w:r w:rsidR="005F3CFD">
              <w:rPr>
                <w:rFonts w:asciiTheme="minorHAnsi" w:hAnsiTheme="minorHAnsi" w:cs="Arial"/>
                <w:noProof/>
                <w:szCs w:val="22"/>
              </w:rPr>
              <w:t xml:space="preserve">Natural disaster </w:t>
            </w:r>
            <w:r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   </w:t>
            </w:r>
          </w:p>
          <w:p w14:paraId="5E30BC0B" w14:textId="410A2C3D" w:rsidR="005F3CFD" w:rsidRDefault="004F7BED" w:rsidP="00A4237C">
            <w:pPr>
              <w:pStyle w:val="BodyText"/>
              <w:rPr>
                <w:rFonts w:asciiTheme="minorHAnsi" w:hAnsiTheme="minorHAnsi" w:cs="Arial"/>
                <w:noProof/>
                <w:sz w:val="40"/>
                <w:szCs w:val="22"/>
              </w:rPr>
            </w:pPr>
            <w:r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 </w:t>
            </w:r>
          </w:p>
          <w:p w14:paraId="4E16A95D" w14:textId="0EAAE264" w:rsidR="004F7BED" w:rsidRDefault="004F7BED" w:rsidP="004F7BED">
            <w:pPr>
              <w:pStyle w:val="BodyText"/>
              <w:ind w:left="720"/>
              <w:rPr>
                <w:rFonts w:asciiTheme="minorHAnsi" w:hAnsiTheme="minorHAnsi" w:cs="Arial"/>
                <w:noProof/>
                <w:sz w:val="40"/>
                <w:szCs w:val="22"/>
              </w:rPr>
            </w:pPr>
            <w:r w:rsidRPr="00F77190">
              <w:rPr>
                <w:rFonts w:asciiTheme="minorHAnsi" w:hAnsiTheme="minorHAnsi" w:cs="Arial"/>
                <w:noProof/>
                <w:sz w:val="40"/>
                <w:szCs w:val="22"/>
              </w:rPr>
              <w:t>□</w:t>
            </w:r>
            <w:r>
              <w:rPr>
                <w:rFonts w:asciiTheme="minorHAnsi" w:hAnsiTheme="minorHAnsi" w:cs="Arial"/>
                <w:noProof/>
                <w:sz w:val="40"/>
                <w:szCs w:val="22"/>
              </w:rPr>
              <w:t xml:space="preserve"> </w:t>
            </w:r>
            <w:r w:rsidRPr="004F7BED">
              <w:rPr>
                <w:rFonts w:asciiTheme="minorHAnsi" w:hAnsiTheme="minorHAnsi"/>
                <w:szCs w:val="22"/>
              </w:rPr>
              <w:t>Other (please specify)</w:t>
            </w:r>
          </w:p>
          <w:p w14:paraId="3A5A62FA" w14:textId="148892E8" w:rsidR="004F7BED" w:rsidRDefault="004F7BED" w:rsidP="004F7BED">
            <w:pPr>
              <w:pStyle w:val="BodyText"/>
              <w:ind w:left="720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6EB1CC5" wp14:editId="7B316224">
                      <wp:simplePos x="0" y="0"/>
                      <wp:positionH relativeFrom="column">
                        <wp:posOffset>518795</wp:posOffset>
                      </wp:positionH>
                      <wp:positionV relativeFrom="paragraph">
                        <wp:posOffset>72390</wp:posOffset>
                      </wp:positionV>
                      <wp:extent cx="6423660" cy="533400"/>
                      <wp:effectExtent l="0" t="0" r="15240" b="1905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23660" cy="533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5E9919B" w14:textId="77777777" w:rsidR="004F7BED" w:rsidRDefault="004F7BE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EB1CC5" id="Text Box 5" o:spid="_x0000_s1030" type="#_x0000_t202" style="position:absolute;left:0;text-align:left;margin-left:40.85pt;margin-top:5.7pt;width:505.8pt;height:4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" fillcolor="white [3201]" strokeweight=".5pt">
                      <v:textbox>
                        <w:txbxContent>
                          <w:p w14:paraId="35E9919B" w14:textId="77777777" w:rsidR="004F7BED" w:rsidRDefault="004F7BED"/>
                        </w:txbxContent>
                      </v:textbox>
                    </v:shape>
                  </w:pict>
                </mc:Fallback>
              </mc:AlternateContent>
            </w:r>
          </w:p>
          <w:p w14:paraId="2D6D23A1" w14:textId="1CEEE9B5" w:rsidR="004F7BED" w:rsidRDefault="004F7BED" w:rsidP="004F7BED">
            <w:pPr>
              <w:pStyle w:val="BodyText"/>
              <w:ind w:left="783"/>
              <w:rPr>
                <w:rFonts w:asciiTheme="minorHAnsi" w:hAnsiTheme="minorHAnsi"/>
                <w:szCs w:val="22"/>
              </w:rPr>
            </w:pPr>
          </w:p>
          <w:p w14:paraId="7DFDD4C2" w14:textId="5FED4B43" w:rsidR="004F7BED" w:rsidRPr="00247C5F" w:rsidRDefault="004F7BED" w:rsidP="00BD2FB4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</w:tr>
      <w:tr w:rsidR="002D7595" w:rsidRPr="00247C5F" w14:paraId="408FC8AB" w14:textId="77777777" w:rsidTr="005F3CFD">
        <w:tc>
          <w:tcPr>
            <w:tcW w:w="10383" w:type="dxa"/>
            <w:gridSpan w:val="4"/>
            <w:vAlign w:val="center"/>
          </w:tcPr>
          <w:p w14:paraId="34587510" w14:textId="77777777" w:rsidR="002D7595" w:rsidRPr="00247C5F" w:rsidRDefault="002D7595" w:rsidP="00D51E4D">
            <w:pPr>
              <w:pStyle w:val="BodyText"/>
              <w:rPr>
                <w:rFonts w:asciiTheme="minorHAnsi" w:hAnsiTheme="minorHAnsi"/>
                <w:szCs w:val="22"/>
              </w:rPr>
            </w:pPr>
          </w:p>
        </w:tc>
      </w:tr>
      <w:tr w:rsidR="00BD313C" w:rsidRPr="00247C5F" w14:paraId="49323ED4" w14:textId="77777777" w:rsidTr="005F3CFD">
        <w:tc>
          <w:tcPr>
            <w:tcW w:w="10383" w:type="dxa"/>
            <w:gridSpan w:val="4"/>
            <w:vAlign w:val="center"/>
          </w:tcPr>
          <w:p w14:paraId="07A5E1A0" w14:textId="3E4FFE92" w:rsidR="005F3CFD" w:rsidRDefault="005F3CFD" w:rsidP="005F3CFD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1DE5FBC9" w14:textId="1AF91235" w:rsidR="00A4237C" w:rsidRDefault="00A4237C" w:rsidP="005F3CFD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603C39F8" w14:textId="77777777" w:rsidR="00A4237C" w:rsidRDefault="00A4237C" w:rsidP="005F3CFD">
            <w:pPr>
              <w:pStyle w:val="BodyText"/>
              <w:rPr>
                <w:rFonts w:asciiTheme="minorHAnsi" w:hAnsiTheme="minorHAnsi" w:cs="Arial"/>
                <w:szCs w:val="22"/>
              </w:rPr>
            </w:pPr>
            <w:bookmarkStart w:id="0" w:name="_GoBack"/>
            <w:bookmarkEnd w:id="0"/>
          </w:p>
          <w:p w14:paraId="50EC7537" w14:textId="77777777" w:rsidR="005F3CFD" w:rsidRPr="00D030A6" w:rsidRDefault="005F3CFD" w:rsidP="005F3CFD">
            <w:pPr>
              <w:pStyle w:val="BodyText"/>
              <w:numPr>
                <w:ilvl w:val="0"/>
                <w:numId w:val="4"/>
              </w:numPr>
              <w:rPr>
                <w:rFonts w:asciiTheme="minorHAnsi" w:hAnsiTheme="minorHAnsi" w:cs="Arial"/>
                <w:b/>
                <w:bCs/>
                <w:szCs w:val="22"/>
              </w:rPr>
            </w:pPr>
            <w:r w:rsidRPr="00D030A6">
              <w:rPr>
                <w:rFonts w:asciiTheme="minorHAnsi" w:hAnsiTheme="minorHAnsi" w:cs="Arial"/>
                <w:b/>
                <w:bCs/>
                <w:szCs w:val="22"/>
              </w:rPr>
              <w:lastRenderedPageBreak/>
              <w:t xml:space="preserve">Supporting evidence </w:t>
            </w:r>
          </w:p>
          <w:p w14:paraId="1A599899" w14:textId="65D38C2A" w:rsidR="005F3CFD" w:rsidRDefault="005F3CFD" w:rsidP="005F3CFD">
            <w:pPr>
              <w:pStyle w:val="BodyText"/>
              <w:ind w:left="642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 xml:space="preserve">  Attach supporting evidence for your application, for example </w:t>
            </w:r>
            <w:r>
              <w:rPr>
                <w:rFonts w:asciiTheme="minorHAnsi" w:hAnsiTheme="minorHAnsi" w:cstheme="minorHAnsi"/>
              </w:rPr>
              <w:t>a</w:t>
            </w:r>
            <w:r w:rsidRPr="00295313">
              <w:rPr>
                <w:rFonts w:asciiTheme="minorHAnsi" w:hAnsiTheme="minorHAnsi" w:cstheme="minorHAnsi"/>
              </w:rPr>
              <w:t xml:space="preserve"> medical certificate, a letter from a health practitioner</w:t>
            </w:r>
            <w:r>
              <w:rPr>
                <w:rFonts w:asciiTheme="minorHAnsi" w:hAnsiTheme="minorHAnsi" w:cstheme="minorHAnsi"/>
              </w:rPr>
              <w:t xml:space="preserve"> or employer</w:t>
            </w:r>
            <w:r w:rsidRPr="00295313">
              <w:rPr>
                <w:rFonts w:asciiTheme="minorHAnsi" w:hAnsiTheme="minorHAnsi" w:cstheme="minorHAnsi"/>
              </w:rPr>
              <w:t xml:space="preserve">, </w:t>
            </w:r>
            <w:r>
              <w:rPr>
                <w:rFonts w:asciiTheme="minorHAnsi" w:hAnsiTheme="minorHAnsi" w:cstheme="minorHAnsi"/>
              </w:rPr>
              <w:t>or a</w:t>
            </w:r>
            <w:r w:rsidRPr="00295313">
              <w:rPr>
                <w:rFonts w:asciiTheme="minorHAnsi" w:hAnsiTheme="minorHAnsi" w:cstheme="minorHAnsi"/>
              </w:rPr>
              <w:t xml:space="preserve"> funeral notice.</w:t>
            </w:r>
          </w:p>
          <w:p w14:paraId="09D95340" w14:textId="1EF7806A" w:rsidR="004F7BED" w:rsidRDefault="004F7BED" w:rsidP="004F7BED">
            <w:pPr>
              <w:pStyle w:val="BodyText"/>
              <w:ind w:left="720"/>
              <w:rPr>
                <w:rFonts w:asciiTheme="minorHAnsi" w:hAnsiTheme="minorHAnsi"/>
                <w:szCs w:val="22"/>
              </w:rPr>
            </w:pPr>
          </w:p>
          <w:p w14:paraId="30E24BA9" w14:textId="3F97981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7730FB1" wp14:editId="4CDE4EC8">
                      <wp:simplePos x="0" y="0"/>
                      <wp:positionH relativeFrom="column">
                        <wp:posOffset>579755</wp:posOffset>
                      </wp:positionH>
                      <wp:positionV relativeFrom="paragraph">
                        <wp:posOffset>80010</wp:posOffset>
                      </wp:positionV>
                      <wp:extent cx="6301740" cy="1623060"/>
                      <wp:effectExtent l="0" t="0" r="22860" b="1524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01740" cy="16230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979CC18" w14:textId="77777777" w:rsidR="00D030A6" w:rsidRDefault="00D030A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730FB1" id="Text Box 8" o:spid="_x0000_s1031" type="#_x0000_t202" style="position:absolute;margin-left:45.65pt;margin-top:6.3pt;width:496.2pt;height:127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" fillcolor="white [3201]" strokeweight=".5pt">
                      <v:textbox>
                        <w:txbxContent>
                          <w:p w14:paraId="7979CC18" w14:textId="77777777" w:rsidR="00D030A6" w:rsidRDefault="00D030A6"/>
                        </w:txbxContent>
                      </v:textbox>
                    </v:shape>
                  </w:pict>
                </mc:Fallback>
              </mc:AlternateContent>
            </w:r>
          </w:p>
          <w:p w14:paraId="08AB829F" w14:textId="3DAD620E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504A0459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7CFE652B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231A2CC9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0B0DCDDF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26AE2F20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1334502E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3C6987AD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46898841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015D1D6A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05B1F176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1EA07127" w14:textId="782B3D3A" w:rsidR="00D030A6" w:rsidRPr="004670DC" w:rsidRDefault="004670DC" w:rsidP="004670DC">
            <w:pPr>
              <w:pStyle w:val="BodyText"/>
              <w:numPr>
                <w:ilvl w:val="0"/>
                <w:numId w:val="4"/>
              </w:numPr>
              <w:rPr>
                <w:rFonts w:asciiTheme="minorHAnsi" w:hAnsiTheme="minorHAnsi" w:cs="Arial"/>
                <w:b/>
                <w:bCs/>
                <w:szCs w:val="22"/>
              </w:rPr>
            </w:pPr>
            <w:r w:rsidRPr="004670DC">
              <w:rPr>
                <w:rFonts w:asciiTheme="minorHAnsi" w:hAnsiTheme="minorHAnsi" w:cs="Arial"/>
                <w:b/>
                <w:bCs/>
                <w:szCs w:val="22"/>
              </w:rPr>
              <w:t xml:space="preserve">Signature </w:t>
            </w:r>
          </w:p>
          <w:p w14:paraId="2DD8C033" w14:textId="2B0D5218" w:rsidR="004670DC" w:rsidRDefault="004670DC" w:rsidP="004670DC">
            <w:pPr>
              <w:pStyle w:val="BodyText"/>
              <w:ind w:left="72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 xml:space="preserve">I certify that the information and supporting evidence I have supplied are true and accurate in every detail. </w:t>
            </w:r>
          </w:p>
          <w:p w14:paraId="391334FE" w14:textId="150C62FF" w:rsidR="004670DC" w:rsidRDefault="004670DC" w:rsidP="004670DC">
            <w:pPr>
              <w:pStyle w:val="BodyText"/>
              <w:ind w:left="72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73E96FF" wp14:editId="0AC0D9EE">
                      <wp:simplePos x="0" y="0"/>
                      <wp:positionH relativeFrom="column">
                        <wp:posOffset>4717415</wp:posOffset>
                      </wp:positionH>
                      <wp:positionV relativeFrom="paragraph">
                        <wp:posOffset>61595</wp:posOffset>
                      </wp:positionV>
                      <wp:extent cx="2133600" cy="358140"/>
                      <wp:effectExtent l="0" t="0" r="19050" b="2286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336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0A26B44" w14:textId="77777777" w:rsidR="004670DC" w:rsidRDefault="004670D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E96FF" id="Text Box 10" o:spid="_x0000_s1032" type="#_x0000_t202" style="position:absolute;left:0;text-align:left;margin-left:371.45pt;margin-top:4.85pt;width:168pt;height:28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" fillcolor="white [3201]" strokeweight=".5pt">
                      <v:textbox>
                        <w:txbxContent>
                          <w:p w14:paraId="20A26B44" w14:textId="77777777" w:rsidR="004670DC" w:rsidRDefault="004670D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inorHAnsi" w:hAnsiTheme="minorHAnsi" w:cs="Arial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A3D7FF4" wp14:editId="083173AE">
                      <wp:simplePos x="0" y="0"/>
                      <wp:positionH relativeFrom="column">
                        <wp:posOffset>1124585</wp:posOffset>
                      </wp:positionH>
                      <wp:positionV relativeFrom="paragraph">
                        <wp:posOffset>72390</wp:posOffset>
                      </wp:positionV>
                      <wp:extent cx="3009900" cy="365760"/>
                      <wp:effectExtent l="0" t="0" r="19050" b="1524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09900" cy="3657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5941CA1" w14:textId="77777777" w:rsidR="004670DC" w:rsidRDefault="004670D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A3D7FF4" id="Text Box 9" o:spid="_x0000_s1033" type="#_x0000_t202" style="position:absolute;left:0;text-align:left;margin-left:88.55pt;margin-top:5.7pt;width:237pt;height:28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" fillcolor="white [3201]" strokeweight=".5pt">
                      <v:textbox>
                        <w:txbxContent>
                          <w:p w14:paraId="75941CA1" w14:textId="77777777" w:rsidR="004670DC" w:rsidRDefault="004670DC"/>
                        </w:txbxContent>
                      </v:textbox>
                    </v:shape>
                  </w:pict>
                </mc:Fallback>
              </mc:AlternateContent>
            </w:r>
          </w:p>
          <w:p w14:paraId="518DE532" w14:textId="3219C328" w:rsidR="004670DC" w:rsidRDefault="004670DC" w:rsidP="004670DC">
            <w:pPr>
              <w:pStyle w:val="BodyText"/>
              <w:ind w:left="72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 xml:space="preserve">Signature:                                                                                                        Date: </w:t>
            </w:r>
          </w:p>
          <w:p w14:paraId="006B1DCC" w14:textId="77777777" w:rsidR="00D030A6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  <w:p w14:paraId="32ED0053" w14:textId="0C219C05" w:rsidR="00D030A6" w:rsidRPr="00247C5F" w:rsidRDefault="00D030A6" w:rsidP="00D030A6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</w:tc>
      </w:tr>
      <w:tr w:rsidR="005F3CFD" w:rsidRPr="00247C5F" w14:paraId="60DC7CF5" w14:textId="77777777" w:rsidTr="005F3CFD">
        <w:tc>
          <w:tcPr>
            <w:tcW w:w="10383" w:type="dxa"/>
            <w:gridSpan w:val="4"/>
            <w:vAlign w:val="center"/>
          </w:tcPr>
          <w:p w14:paraId="12A50C7B" w14:textId="77777777" w:rsidR="005F3CFD" w:rsidRDefault="005F3CFD" w:rsidP="00BD2FB4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</w:tc>
      </w:tr>
      <w:tr w:rsidR="005F3CFD" w:rsidRPr="00247C5F" w14:paraId="3011B728" w14:textId="77777777" w:rsidTr="005F3CFD">
        <w:tc>
          <w:tcPr>
            <w:tcW w:w="10383" w:type="dxa"/>
            <w:gridSpan w:val="4"/>
            <w:vAlign w:val="center"/>
          </w:tcPr>
          <w:p w14:paraId="54127CB2" w14:textId="77777777" w:rsidR="00F405FF" w:rsidRDefault="00F405FF" w:rsidP="00F405FF">
            <w:pPr>
              <w:pStyle w:val="Heading2"/>
              <w:ind w:left="358" w:right="-116"/>
              <w:jc w:val="both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 xml:space="preserve">Email completed form to </w:t>
            </w:r>
            <w:hyperlink r:id="rId7" w:history="1">
              <w:r w:rsidRPr="00AE7448">
                <w:rPr>
                  <w:rStyle w:val="Hyperlink"/>
                  <w:rFonts w:asciiTheme="minorHAnsi" w:hAnsiTheme="minorHAnsi"/>
                  <w:szCs w:val="22"/>
                </w:rPr>
                <w:t>admin@metavision.edu.au</w:t>
              </w:r>
            </w:hyperlink>
          </w:p>
          <w:p w14:paraId="354841D1" w14:textId="77777777" w:rsidR="005F3CFD" w:rsidRDefault="005F3CFD" w:rsidP="00BD2FB4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</w:tc>
      </w:tr>
      <w:tr w:rsidR="005F3CFD" w:rsidRPr="00247C5F" w14:paraId="4DDDA7C7" w14:textId="77777777" w:rsidTr="005F3CFD">
        <w:tc>
          <w:tcPr>
            <w:tcW w:w="10383" w:type="dxa"/>
            <w:gridSpan w:val="4"/>
            <w:vAlign w:val="center"/>
          </w:tcPr>
          <w:p w14:paraId="189CAE76" w14:textId="77777777" w:rsidR="005F3CFD" w:rsidRDefault="005F3CFD" w:rsidP="00BD2FB4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</w:tc>
      </w:tr>
      <w:tr w:rsidR="005F3CFD" w:rsidRPr="00247C5F" w14:paraId="52767F17" w14:textId="77777777" w:rsidTr="005F3CFD">
        <w:tc>
          <w:tcPr>
            <w:tcW w:w="10383" w:type="dxa"/>
            <w:gridSpan w:val="4"/>
            <w:vAlign w:val="center"/>
          </w:tcPr>
          <w:p w14:paraId="309B5772" w14:textId="77777777" w:rsidR="005F3CFD" w:rsidRDefault="005F3CFD" w:rsidP="00BD2FB4">
            <w:pPr>
              <w:pStyle w:val="BodyText"/>
              <w:rPr>
                <w:rFonts w:asciiTheme="minorHAnsi" w:hAnsiTheme="minorHAnsi" w:cs="Arial"/>
                <w:szCs w:val="22"/>
              </w:rPr>
            </w:pPr>
          </w:p>
        </w:tc>
      </w:tr>
    </w:tbl>
    <w:p w14:paraId="06E66F5A" w14:textId="77777777" w:rsidR="00BD313C" w:rsidRPr="00247C5F" w:rsidRDefault="00BD313C" w:rsidP="001F6C4B">
      <w:pPr>
        <w:pStyle w:val="BodyText"/>
        <w:rPr>
          <w:rFonts w:asciiTheme="minorHAnsi" w:hAnsiTheme="minorHAnsi" w:cs="Arial"/>
          <w:iCs/>
          <w:szCs w:val="22"/>
        </w:rPr>
      </w:pPr>
    </w:p>
    <w:p w14:paraId="00507CBA" w14:textId="77777777" w:rsidR="00BD313C" w:rsidRPr="00247C5F" w:rsidRDefault="00BD313C" w:rsidP="0081378A">
      <w:pPr>
        <w:pStyle w:val="Heading2"/>
        <w:ind w:right="-116"/>
        <w:jc w:val="both"/>
        <w:rPr>
          <w:rFonts w:asciiTheme="minorHAnsi" w:hAnsiTheme="minorHAnsi"/>
          <w:szCs w:val="22"/>
        </w:rPr>
      </w:pPr>
    </w:p>
    <w:sectPr w:rsidR="00BD313C" w:rsidRPr="00247C5F" w:rsidSect="00E87896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851" w:bottom="567" w:left="85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5B148" w14:textId="77777777" w:rsidR="00233759" w:rsidRDefault="00233759">
      <w:r>
        <w:separator/>
      </w:r>
    </w:p>
  </w:endnote>
  <w:endnote w:type="continuationSeparator" w:id="0">
    <w:p w14:paraId="48CD2286" w14:textId="77777777" w:rsidR="00233759" w:rsidRDefault="00233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774104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9AA3F1F" w14:textId="6ED0CF82" w:rsidR="00E87896" w:rsidRDefault="00E8789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6A98209" w14:textId="77777777" w:rsidR="00BD313C" w:rsidRDefault="00BD313C" w:rsidP="004706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6D4DA" w14:textId="5FE09B3E" w:rsidR="00F405FF" w:rsidRDefault="00F405FF">
    <w:pPr>
      <w:pStyle w:val="Footer"/>
    </w:pPr>
    <w:r w:rsidRPr="00646482">
      <w:rPr>
        <w:rFonts w:asciiTheme="minorHAnsi" w:hAnsiTheme="minorHAnsi" w:cstheme="minorHAnsi"/>
        <w:sz w:val="22"/>
        <w:szCs w:val="22"/>
      </w:rPr>
      <w:t>82 Burradoo Rd, Burradoo NSW 257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9B355" w14:textId="77777777" w:rsidR="00233759" w:rsidRDefault="00233759">
      <w:r>
        <w:separator/>
      </w:r>
    </w:p>
  </w:footnote>
  <w:footnote w:type="continuationSeparator" w:id="0">
    <w:p w14:paraId="2F781442" w14:textId="77777777" w:rsidR="00233759" w:rsidRDefault="002337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BFD9B" w14:textId="1ECE41A5" w:rsidR="00E87896" w:rsidRDefault="00E87896">
    <w:pPr>
      <w:pStyle w:val="Header"/>
    </w:pPr>
  </w:p>
  <w:p w14:paraId="50C67C9A" w14:textId="77777777" w:rsidR="00615E53" w:rsidRDefault="00615E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A4A3C" w14:textId="7C62D0E8" w:rsidR="00E87896" w:rsidRDefault="00E87896" w:rsidP="00E87896">
    <w:pPr>
      <w:pStyle w:val="Header"/>
      <w:jc w:val="right"/>
    </w:pPr>
    <w:r>
      <w:rPr>
        <w:noProof/>
      </w:rPr>
      <w:drawing>
        <wp:inline distT="0" distB="0" distL="0" distR="0" wp14:anchorId="75F55B00" wp14:editId="014B2A8B">
          <wp:extent cx="1847850" cy="19050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tavision-institute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850" cy="190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C257C7"/>
    <w:multiLevelType w:val="hybridMultilevel"/>
    <w:tmpl w:val="1C2630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8C7C80"/>
    <w:multiLevelType w:val="hybridMultilevel"/>
    <w:tmpl w:val="15A00D34"/>
    <w:lvl w:ilvl="0" w:tplc="28525326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  <w:sz w:val="4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E41973"/>
    <w:multiLevelType w:val="hybridMultilevel"/>
    <w:tmpl w:val="47D88E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C65427"/>
    <w:multiLevelType w:val="hybridMultilevel"/>
    <w:tmpl w:val="39BC422A"/>
    <w:lvl w:ilvl="0" w:tplc="28525326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  <w:sz w:val="4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displayVertic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Mzc0MjWzNDM2sTBS0lEKTi0uzszPAykwrAUAfwuFFywAAAA="/>
  </w:docVars>
  <w:rsids>
    <w:rsidRoot w:val="006B6435"/>
    <w:rsid w:val="000205A4"/>
    <w:rsid w:val="00064390"/>
    <w:rsid w:val="00096746"/>
    <w:rsid w:val="000E4A01"/>
    <w:rsid w:val="0015662A"/>
    <w:rsid w:val="00163CD9"/>
    <w:rsid w:val="00167D82"/>
    <w:rsid w:val="00185159"/>
    <w:rsid w:val="00191336"/>
    <w:rsid w:val="00191E01"/>
    <w:rsid w:val="001D41BF"/>
    <w:rsid w:val="001F6C4B"/>
    <w:rsid w:val="00233759"/>
    <w:rsid w:val="00233FC6"/>
    <w:rsid w:val="00247C5F"/>
    <w:rsid w:val="00283C65"/>
    <w:rsid w:val="002974B0"/>
    <w:rsid w:val="002A1427"/>
    <w:rsid w:val="002A47EB"/>
    <w:rsid w:val="002D58D5"/>
    <w:rsid w:val="002D7595"/>
    <w:rsid w:val="002E1840"/>
    <w:rsid w:val="002E721D"/>
    <w:rsid w:val="00336318"/>
    <w:rsid w:val="00350296"/>
    <w:rsid w:val="00371221"/>
    <w:rsid w:val="003D3028"/>
    <w:rsid w:val="00412AB6"/>
    <w:rsid w:val="0043738A"/>
    <w:rsid w:val="004670DC"/>
    <w:rsid w:val="00470606"/>
    <w:rsid w:val="0048280D"/>
    <w:rsid w:val="004F7BED"/>
    <w:rsid w:val="00524D80"/>
    <w:rsid w:val="005574A1"/>
    <w:rsid w:val="005A2A89"/>
    <w:rsid w:val="005E1E90"/>
    <w:rsid w:val="005F3CFD"/>
    <w:rsid w:val="00607178"/>
    <w:rsid w:val="00615E53"/>
    <w:rsid w:val="00631E11"/>
    <w:rsid w:val="006751BB"/>
    <w:rsid w:val="00693275"/>
    <w:rsid w:val="006B6435"/>
    <w:rsid w:val="006D370F"/>
    <w:rsid w:val="006E6307"/>
    <w:rsid w:val="007031BD"/>
    <w:rsid w:val="0072186E"/>
    <w:rsid w:val="00750845"/>
    <w:rsid w:val="00755DF0"/>
    <w:rsid w:val="007836C9"/>
    <w:rsid w:val="007846B9"/>
    <w:rsid w:val="007A0E33"/>
    <w:rsid w:val="007C7DEF"/>
    <w:rsid w:val="007D3805"/>
    <w:rsid w:val="007E626B"/>
    <w:rsid w:val="0081378A"/>
    <w:rsid w:val="00813836"/>
    <w:rsid w:val="00850969"/>
    <w:rsid w:val="00917F69"/>
    <w:rsid w:val="0093073C"/>
    <w:rsid w:val="009B75A1"/>
    <w:rsid w:val="00A4237C"/>
    <w:rsid w:val="00B04FA4"/>
    <w:rsid w:val="00B14221"/>
    <w:rsid w:val="00B2053A"/>
    <w:rsid w:val="00B80880"/>
    <w:rsid w:val="00B90A95"/>
    <w:rsid w:val="00BD2FB4"/>
    <w:rsid w:val="00BD313C"/>
    <w:rsid w:val="00BE082D"/>
    <w:rsid w:val="00BE668B"/>
    <w:rsid w:val="00C475E0"/>
    <w:rsid w:val="00C57D5D"/>
    <w:rsid w:val="00C73E8C"/>
    <w:rsid w:val="00D030A6"/>
    <w:rsid w:val="00D05D3C"/>
    <w:rsid w:val="00D51E4D"/>
    <w:rsid w:val="00D61803"/>
    <w:rsid w:val="00D674BE"/>
    <w:rsid w:val="00D9639D"/>
    <w:rsid w:val="00DD116D"/>
    <w:rsid w:val="00DF729B"/>
    <w:rsid w:val="00E25FDE"/>
    <w:rsid w:val="00E60BFC"/>
    <w:rsid w:val="00E75474"/>
    <w:rsid w:val="00E87896"/>
    <w:rsid w:val="00EF1940"/>
    <w:rsid w:val="00F161EF"/>
    <w:rsid w:val="00F37B85"/>
    <w:rsid w:val="00F405FF"/>
    <w:rsid w:val="00F51EF6"/>
    <w:rsid w:val="00F60ED1"/>
    <w:rsid w:val="00F60FDA"/>
    <w:rsid w:val="00F7480E"/>
    <w:rsid w:val="00F87E67"/>
    <w:rsid w:val="00F91E08"/>
    <w:rsid w:val="00FF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ADB02D7"/>
  <w15:chartTrackingRefBased/>
  <w15:docId w15:val="{A9B62117-2688-4E5A-AAF5-6BC64CEE2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5096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C475E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3738A"/>
    <w:pPr>
      <w:keepNext/>
      <w:jc w:val="right"/>
      <w:outlineLvl w:val="1"/>
    </w:pPr>
    <w:rPr>
      <w:rFonts w:ascii="Arial" w:hAnsi="Arial"/>
      <w:b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7C7DEF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semiHidden/>
    <w:locked/>
    <w:rPr>
      <w:rFonts w:ascii="Cambria" w:hAnsi="Cambria" w:cs="Times New Roman"/>
      <w:b/>
      <w:bCs/>
      <w:i/>
      <w:iCs/>
      <w:sz w:val="28"/>
      <w:szCs w:val="28"/>
      <w:lang w:val="x-none" w:eastAsia="en-US"/>
    </w:rPr>
  </w:style>
  <w:style w:type="character" w:customStyle="1" w:styleId="Heading7Char">
    <w:name w:val="Heading 7 Char"/>
    <w:link w:val="Heading7"/>
    <w:semiHidden/>
    <w:locked/>
    <w:rPr>
      <w:rFonts w:ascii="Calibri" w:hAnsi="Calibri" w:cs="Times New Roman"/>
      <w:sz w:val="24"/>
      <w:szCs w:val="24"/>
      <w:lang w:val="x-none" w:eastAsia="en-US"/>
    </w:rPr>
  </w:style>
  <w:style w:type="paragraph" w:styleId="Header">
    <w:name w:val="header"/>
    <w:basedOn w:val="Normal"/>
    <w:link w:val="HeaderChar"/>
    <w:uiPriority w:val="99"/>
    <w:rsid w:val="00850969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locked/>
    <w:rPr>
      <w:rFonts w:cs="Times New Roman"/>
      <w:sz w:val="24"/>
      <w:szCs w:val="24"/>
      <w:lang w:val="x-none" w:eastAsia="en-US"/>
    </w:rPr>
  </w:style>
  <w:style w:type="paragraph" w:styleId="Footer">
    <w:name w:val="footer"/>
    <w:basedOn w:val="Normal"/>
    <w:link w:val="FooterChar"/>
    <w:uiPriority w:val="99"/>
    <w:rsid w:val="00850969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  <w:sz w:val="24"/>
      <w:szCs w:val="24"/>
      <w:lang w:val="x-none" w:eastAsia="en-US"/>
    </w:rPr>
  </w:style>
  <w:style w:type="character" w:styleId="PageNumber">
    <w:name w:val="page number"/>
    <w:rsid w:val="00850969"/>
    <w:rPr>
      <w:rFonts w:cs="Times New Roman"/>
    </w:rPr>
  </w:style>
  <w:style w:type="paragraph" w:styleId="BodyText">
    <w:name w:val="Body Text"/>
    <w:basedOn w:val="Normal"/>
    <w:link w:val="BodyTextChar"/>
    <w:rsid w:val="00850969"/>
    <w:rPr>
      <w:sz w:val="22"/>
    </w:rPr>
  </w:style>
  <w:style w:type="character" w:customStyle="1" w:styleId="BodyTextChar">
    <w:name w:val="Body Text Char"/>
    <w:link w:val="BodyText"/>
    <w:semiHidden/>
    <w:locked/>
    <w:rPr>
      <w:rFonts w:cs="Times New Roman"/>
      <w:sz w:val="24"/>
      <w:szCs w:val="24"/>
      <w:lang w:val="x-none" w:eastAsia="en-US"/>
    </w:rPr>
  </w:style>
  <w:style w:type="paragraph" w:styleId="BalloonText">
    <w:name w:val="Balloon Text"/>
    <w:basedOn w:val="Normal"/>
    <w:link w:val="BalloonTextChar"/>
    <w:semiHidden/>
    <w:rsid w:val="002974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Pr>
      <w:rFonts w:cs="Times New Roman"/>
      <w:sz w:val="2"/>
      <w:lang w:val="x-none" w:eastAsia="en-US"/>
    </w:rPr>
  </w:style>
  <w:style w:type="character" w:customStyle="1" w:styleId="EmailStyle261">
    <w:name w:val="EmailStyle261"/>
    <w:semiHidden/>
    <w:rsid w:val="005A2A89"/>
    <w:rPr>
      <w:rFonts w:ascii="Arial" w:hAnsi="Arial" w:cs="Arial"/>
      <w:color w:val="008000"/>
      <w:sz w:val="20"/>
      <w:szCs w:val="20"/>
      <w:u w:val="none"/>
    </w:rPr>
  </w:style>
  <w:style w:type="table" w:styleId="TableGrid">
    <w:name w:val="Table Grid"/>
    <w:basedOn w:val="TableNormal"/>
    <w:rsid w:val="001D41B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C475E0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styleId="Hyperlink">
    <w:name w:val="Hyperlink"/>
    <w:basedOn w:val="DefaultParagraphFont"/>
    <w:rsid w:val="00F405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dmin@metavision.edu.a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AFE QLD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flynnr</dc:creator>
  <cp:keywords/>
  <cp:lastModifiedBy>Reece Jones</cp:lastModifiedBy>
  <cp:revision>3</cp:revision>
  <cp:lastPrinted>2008-11-23T23:14:00Z</cp:lastPrinted>
  <dcterms:created xsi:type="dcterms:W3CDTF">2020-02-20T05:04:00Z</dcterms:created>
  <dcterms:modified xsi:type="dcterms:W3CDTF">2023-02-17T02:44:00Z</dcterms:modified>
</cp:coreProperties>
</file>